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7C06" w:rsidRPr="005E7C06" w:rsidRDefault="005E7C06" w:rsidP="005E7C06">
      <w:pPr>
        <w:rPr>
          <w:sz w:val="28"/>
        </w:rPr>
      </w:pPr>
      <w:proofErr w:type="spellStart"/>
      <w:r w:rsidRPr="005E7C06">
        <w:rPr>
          <w:sz w:val="28"/>
        </w:rPr>
        <w:t>Usig</w:t>
      </w:r>
      <w:proofErr w:type="spellEnd"/>
      <w:r w:rsidRPr="005E7C06">
        <w:rPr>
          <w:sz w:val="28"/>
        </w:rPr>
        <w:t xml:space="preserve"> the </w:t>
      </w:r>
      <w:proofErr w:type="gramStart"/>
      <w:r w:rsidRPr="005E7C06">
        <w:rPr>
          <w:sz w:val="28"/>
        </w:rPr>
        <w:t>lm(</w:t>
      </w:r>
      <w:proofErr w:type="gramEnd"/>
      <w:r w:rsidRPr="005E7C06">
        <w:rPr>
          <w:sz w:val="28"/>
        </w:rPr>
        <w:t xml:space="preserve"> )-function in R fit the 2-factor-model of the first lecture in linear</w:t>
      </w:r>
    </w:p>
    <w:p w:rsidR="005E7C06" w:rsidRPr="005E7C06" w:rsidRDefault="005E7C06" w:rsidP="005E7C06">
      <w:pPr>
        <w:rPr>
          <w:sz w:val="28"/>
        </w:rPr>
      </w:pPr>
      <w:proofErr w:type="gramStart"/>
      <w:r w:rsidRPr="005E7C06">
        <w:rPr>
          <w:sz w:val="28"/>
        </w:rPr>
        <w:t>modelling</w:t>
      </w:r>
      <w:proofErr w:type="gramEnd"/>
      <w:r w:rsidRPr="005E7C06">
        <w:rPr>
          <w:sz w:val="28"/>
        </w:rPr>
        <w:t>:</w:t>
      </w:r>
    </w:p>
    <w:p w:rsidR="005E7C06" w:rsidRPr="005E7C06" w:rsidRDefault="005E7C06" w:rsidP="005E7C06">
      <w:pPr>
        <w:rPr>
          <w:sz w:val="28"/>
        </w:rPr>
      </w:pPr>
      <w:r w:rsidRPr="005E7C06">
        <w:rPr>
          <w:sz w:val="28"/>
        </w:rPr>
        <w:drawing>
          <wp:inline distT="0" distB="0" distL="0" distR="0" wp14:anchorId="6D78B2EA" wp14:editId="4A74AE66">
            <wp:extent cx="2638425" cy="1447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E7C06" w:rsidRPr="005E7C06" w:rsidRDefault="005E7C06" w:rsidP="005E7C06">
      <w:pPr>
        <w:rPr>
          <w:sz w:val="28"/>
        </w:rPr>
      </w:pPr>
      <w:r w:rsidRPr="005E7C06">
        <w:rPr>
          <w:sz w:val="28"/>
        </w:rPr>
        <w:t>Calculate coefficients, predictions, residuals for the linear model.</w:t>
      </w:r>
    </w:p>
    <w:p w:rsidR="005E7C06" w:rsidRPr="005E7C06" w:rsidRDefault="005E7C06" w:rsidP="005E7C06">
      <w:pPr>
        <w:rPr>
          <w:sz w:val="28"/>
        </w:rPr>
      </w:pPr>
      <w:r w:rsidRPr="005E7C06">
        <w:rPr>
          <w:sz w:val="28"/>
        </w:rPr>
        <w:t xml:space="preserve">Then calculate </w:t>
      </w:r>
      <w:proofErr w:type="spellStart"/>
      <w:r w:rsidRPr="005E7C06">
        <w:rPr>
          <w:sz w:val="28"/>
        </w:rPr>
        <w:t>coeffients</w:t>
      </w:r>
      <w:proofErr w:type="spellEnd"/>
      <w:r w:rsidRPr="005E7C06">
        <w:rPr>
          <w:sz w:val="28"/>
        </w:rPr>
        <w:t xml:space="preserve"> for the interaction model.</w:t>
      </w:r>
    </w:p>
    <w:p w:rsidR="005E7C06" w:rsidRPr="005E7C06" w:rsidRDefault="005E7C06" w:rsidP="005E7C06">
      <w:pPr>
        <w:rPr>
          <w:sz w:val="28"/>
        </w:rPr>
      </w:pPr>
      <w:r w:rsidRPr="005E7C06">
        <w:rPr>
          <w:sz w:val="28"/>
        </w:rPr>
        <w:t>What happens if you change x values to 20 instead of -1 and 40 instead of +1 for x1</w:t>
      </w:r>
    </w:p>
    <w:p w:rsidR="005E7C06" w:rsidRPr="005E7C06" w:rsidRDefault="005E7C06" w:rsidP="005E7C06">
      <w:pPr>
        <w:rPr>
          <w:sz w:val="28"/>
        </w:rPr>
      </w:pPr>
      <w:proofErr w:type="gramStart"/>
      <w:r w:rsidRPr="005E7C06">
        <w:rPr>
          <w:sz w:val="28"/>
        </w:rPr>
        <w:t>and</w:t>
      </w:r>
      <w:proofErr w:type="gramEnd"/>
      <w:r w:rsidRPr="005E7C06">
        <w:rPr>
          <w:sz w:val="28"/>
        </w:rPr>
        <w:t xml:space="preserve"> to 20 instead of -1 and 30 instead of +1 for x2?</w:t>
      </w:r>
    </w:p>
    <w:p w:rsidR="00CE2B3F" w:rsidRPr="005E7C06" w:rsidRDefault="005E7C06" w:rsidP="005E7C06">
      <w:pPr>
        <w:rPr>
          <w:sz w:val="28"/>
        </w:rPr>
      </w:pPr>
      <w:r w:rsidRPr="005E7C06">
        <w:rPr>
          <w:sz w:val="28"/>
        </w:rPr>
        <w:t>Have the coefficients changed? Have the predictions changed?</w:t>
      </w:r>
    </w:p>
    <w:sectPr w:rsidR="00CE2B3F" w:rsidRPr="005E7C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YwMzY1Njc1MjZT0lEKTi0uzszPAykwrAUANlE26SwAAAA="/>
  </w:docVars>
  <w:rsids>
    <w:rsidRoot w:val="000763E8"/>
    <w:rsid w:val="000763E8"/>
    <w:rsid w:val="005E7C06"/>
    <w:rsid w:val="00CE2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42572B-97AA-48B1-B1B1-94097096C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37:00Z</dcterms:created>
  <dcterms:modified xsi:type="dcterms:W3CDTF">2018-08-16T11:38:00Z</dcterms:modified>
</cp:coreProperties>
</file>